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Singapore</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ingapore (NUS)</w:t>
      </w:r>
      <w:r>
        <w:br/>
      </w:r>
      <w:r>
        <w:t xml:space="preserve">119260 Singapore</w:t>
      </w:r>
    </w:p>
    <w:bookmarkStart w:id="20" w:name="Xa6475dc4bcd4ae2139b7ea139fc89d9d3a2b99f"/>
    <w:p>
      <w:pPr>
        <w:pStyle w:val="Heading2"/>
      </w:pPr>
      <w:r>
        <w:t xml:space="preserve">To the Esteemed Scholarship Committee of the National University of Singapore</w:t>
      </w:r>
    </w:p>
    <w:p>
      <w:pPr>
        <w:pStyle w:val="FirstParagraph"/>
      </w:pPr>
      <w:r>
        <w:t xml:space="preserve">I am writing this Scholarship Application Letter with profound enthusiasm to apply for the prestigious NUS Oceanographic Research Scholarship, which represents a pivotal opportunity to advance my academic journey as an aspiring Oceanographer. As a dedicated student from [Your Country] with a lifelong fascination for marine ecosystems, I have meticulously chosen Singapore Singapore as the ideal location to cultivate my expertise in oceanography—a field where the nation’s strategic position and cutting-edge research infrastructure offer unparalleled advantages. My vision aligns seamlessly with NUS’s mission to pioneer sustainable ocean solutions, and this scholarship would be instrumental in transforming my academic aspirations into tangible contributions toward global marine conservation.</w:t>
      </w:r>
    </w:p>
    <w:p>
      <w:pPr>
        <w:pStyle w:val="BodyText"/>
      </w:pPr>
      <w:r>
        <w:t xml:space="preserve">My academic foundation began at [Your University], where I graduated with honors in Marine Science, specializing in coral reef ecology. During my undergraduate studies, I conducted field research on microplastic contamination in coastal ecosystems across [Your Country’s Region], which ignited my commitment to addressing oceanic challenges through scientific innovation. This work earned me the</w:t>
      </w:r>
      <w:r>
        <w:t xml:space="preserve"> </w:t>
      </w:r>
      <w:r>
        <w:rPr>
          <w:iCs/>
          <w:i/>
        </w:rPr>
        <w:t xml:space="preserve">Regional Environmental Research Award</w:t>
      </w:r>
      <w:r>
        <w:t xml:space="preserve"> </w:t>
      </w:r>
      <w:r>
        <w:t xml:space="preserve">and culminated in a peer-reviewed publication in the</w:t>
      </w:r>
      <w:r>
        <w:t xml:space="preserve"> </w:t>
      </w:r>
      <w:r>
        <w:rPr>
          <w:iCs/>
          <w:i/>
        </w:rPr>
        <w:t xml:space="preserve">Journal of Marine Pollution Studies</w:t>
      </w:r>
      <w:r>
        <w:t xml:space="preserve">. However, I recognized that to tackle complex issues like ocean acidification and climate-driven biodiversity loss, I require access to advanced facilities and interdisciplinary collaboration only available at institutions with Singapore Singapore’s unique geopolitical vantage point. The nation’s status as a maritime hub within Southeast Asia—where 90% of global trade passes through its waters—demands a new generation of Oceanographers equipped to manage these dynamic ecosystems.</w:t>
      </w:r>
    </w:p>
    <w:p>
      <w:pPr>
        <w:pStyle w:val="BodyText"/>
      </w:pPr>
      <w:r>
        <w:t xml:space="preserve">Singapore Singapore stands apart as the perfect nexus for oceanographic excellence. Its strategic location at the crossroads of major shipping lanes and diverse marine biomes enables comprehensive study of both tropical and temperate oceanic phenomena. NUS’s Centre for Marine Sciences, with its state-of-the-art research vessel</w:t>
      </w:r>
      <w:r>
        <w:t xml:space="preserve"> </w:t>
      </w:r>
      <w:r>
        <w:rPr>
          <w:iCs/>
          <w:i/>
        </w:rPr>
        <w:t xml:space="preserve">RV Kaiman</w:t>
      </w:r>
      <w:r>
        <w:t xml:space="preserve"> </w:t>
      </w:r>
      <w:r>
        <w:t xml:space="preserve">and partnerships with the Singapore Maritime Institute, provides exactly the environment where my research on "Coral Resilience in Warming Currents" can thrive. I am particularly drawn to Professor Tan Wei Ling’s work on biogeochemical cycles in the South China Sea—a project that directly complements my thesis proposal. Moreover, Singapore Singapore’s commitment to sustainability through initiatives like the</w:t>
      </w:r>
      <w:r>
        <w:t xml:space="preserve"> </w:t>
      </w:r>
      <w:r>
        <w:rPr>
          <w:iCs/>
          <w:i/>
        </w:rPr>
        <w:t xml:space="preserve">Maritime Blue Economy Roadmap</w:t>
      </w:r>
      <w:r>
        <w:t xml:space="preserve"> </w:t>
      </w:r>
      <w:r>
        <w:t xml:space="preserve">ensures that my studies will translate into real-world policy impacts, not just academic exercises.</w:t>
      </w:r>
    </w:p>
    <w:p>
      <w:pPr>
        <w:pStyle w:val="BodyText"/>
      </w:pPr>
      <w:r>
        <w:t xml:space="preserve">Beyond academic rigor, I am deeply motivated by the ethical imperative of oceanography in today’s world. As an Oceanographer-in-training, I witnessed firsthand how coastal communities in [Your Country] suffer from declining fish stocks due to overfishing and pollution—a crisis that demands evidence-based solutions. In Singapore Singapore, I will learn to balance ecological preservation with economic development through programs like the</w:t>
      </w:r>
      <w:r>
        <w:t xml:space="preserve"> </w:t>
      </w:r>
      <w:r>
        <w:rPr>
          <w:iCs/>
          <w:i/>
        </w:rPr>
        <w:t xml:space="preserve">Marine Spatial Planning Lab</w:t>
      </w:r>
      <w:r>
        <w:t xml:space="preserve">, where data-driven models are used to allocate resources without compromising biodiversity. My goal is not merely to study the ocean but to become a steward who collaborates with policymakers, fishermen, and indigenous groups—much like Singapore’s own</w:t>
      </w:r>
      <w:r>
        <w:t xml:space="preserve"> </w:t>
      </w:r>
      <w:r>
        <w:rPr>
          <w:iCs/>
          <w:i/>
        </w:rPr>
        <w:t xml:space="preserve">Living Seas Network</w:t>
      </w:r>
      <w:r>
        <w:t xml:space="preserve"> </w:t>
      </w:r>
      <w:r>
        <w:t xml:space="preserve">does—to create inclusive marine conservation frameworks.</w:t>
      </w:r>
    </w:p>
    <w:p>
      <w:pPr>
        <w:pStyle w:val="BodyText"/>
      </w:pPr>
      <w:r>
        <w:t xml:space="preserve">This Scholarship Application Letter also reflects my commitment to giving back. I have already initiated a community program teaching sustainable fishing practices to 50+ coastal youth in [Your Country], and I intend to replicate this model in Singapore Singapore through NUS’s</w:t>
      </w:r>
      <w:r>
        <w:t xml:space="preserve"> </w:t>
      </w:r>
      <w:r>
        <w:rPr>
          <w:iCs/>
          <w:i/>
        </w:rPr>
        <w:t xml:space="preserve">Marine Outreach Initiative</w:t>
      </w:r>
      <w:r>
        <w:t xml:space="preserve">. The scholarship’s financial support will cover tuition, advanced training at the National Institute of Education’s oceanography lab, and fieldwork costs in the Sunda Shelf. Without this assistance, my research would be constrained by limited access to high-resolution sonar systems and satellite data analysis tools—resources that are abundant in Singapore Singapore but scarce in my home region. This investment will empower me to produce publishable findings on carbon sequestration rates in mangrove ecosystems, directly supporting Singapore’s target of becoming a</w:t>
      </w:r>
      <w:r>
        <w:t xml:space="preserve"> </w:t>
      </w:r>
      <w:r>
        <w:rPr>
          <w:iCs/>
          <w:i/>
        </w:rPr>
        <w:t xml:space="preserve">Blue Economy Leader</w:t>
      </w:r>
      <w:r>
        <w:t xml:space="preserve"> </w:t>
      </w:r>
      <w:r>
        <w:t xml:space="preserve">by 2030.</w:t>
      </w:r>
    </w:p>
    <w:p>
      <w:pPr>
        <w:pStyle w:val="BodyText"/>
      </w:pPr>
      <w:r>
        <w:t xml:space="preserve">I acknowledge that the path of an Oceanographer is both scientifically demanding and globally urgent. The challenges we face—rising sea levels, ocean deoxygenation, and plastic pollution—require solutions rooted in data, innovation, and cultural sensitivity. Singapore Singapore’s multidisciplinary approach to marine science offers the perfect training ground: combining climate modeling with social impact assessments across ASEAN nations. My proposed research on "Coral Microbiome Adaptations to Thermal Stress" will utilize NUS’s</w:t>
      </w:r>
      <w:r>
        <w:t xml:space="preserve"> </w:t>
      </w:r>
      <w:r>
        <w:rPr>
          <w:iCs/>
          <w:i/>
        </w:rPr>
        <w:t xml:space="preserve">Genomic Oceanography Facility</w:t>
      </w:r>
      <w:r>
        <w:t xml:space="preserve">, enabling me to pioneer low-cost monitoring techniques applicable from Singapore Singapore’s shores to the Pacific Islands.</w:t>
      </w:r>
    </w:p>
    <w:p>
      <w:pPr>
        <w:pStyle w:val="BodyText"/>
      </w:pPr>
      <w:r>
        <w:t xml:space="preserve">The scholarship committee’s decision would extend far beyond my personal trajectory. As a future Oceanographer, I aim to establish a regional network for early-career marine scientists across Southeast Asia, with headquarters in Singapore Singapore. My background in [Your Country]’s coastal management provides unique insights into community-led conservation—skills I will share through workshops organized via the NUS Alumni Association. Ultimately, this Scholarship Application Letter is a testament to my belief that oceanography must bridge science and society; only then can we ensure healthy oceans for generations to come.</w:t>
      </w:r>
    </w:p>
    <w:p>
      <w:pPr>
        <w:pStyle w:val="BodyText"/>
      </w:pPr>
      <w:r>
        <w:t xml:space="preserve">Thank you for considering my application. I have attached all required documents, including academic transcripts, research proposals, and letters of recommendation from Dr. Amina Hassan (Head of Marine Biology at [Your University]) and Mr. Rajiv Patel (Lead Oceanographer at [Your Country’s Environmental Agency]). I welcome the opportunity to discuss how my vision for marine sustainability aligns with Singapore Singapore’s leadership in oceanic innovation. Please contact me at your convenience via email or phone.</w:t>
      </w:r>
    </w:p>
    <w:p>
      <w:pPr>
        <w:pStyle w:val="BodyText"/>
      </w:pPr>
      <w:r>
        <w:t xml:space="preserve">Sincerely,</w:t>
      </w:r>
      <w:r>
        <w:br/>
      </w:r>
      <w:r>
        <w:br/>
      </w:r>
      <w:r>
        <w:t xml:space="preserve">[Your Full Name]</w:t>
      </w:r>
      <w:r>
        <w:br/>
      </w:r>
      <w:r>
        <w:t xml:space="preserve">Aspiring Oceanographer | Future Marine Policy Innovator</w:t>
      </w:r>
    </w:p>
    <w:p>
      <w:pPr>
        <w:pStyle w:val="BodyText"/>
      </w:pPr>
      <w:r>
        <w:t xml:space="preserve">This Scholarship Application Letter underscores my unwavering dedication to oceanography, the strategic importance of Singapore Singapore as a global marine research center, and my commitment to becoming a transformative Oceanographer. I am ready to contribute meaningfully to NUS’s legacy of scientific excellence and sustainable steward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Singapore Singapore</dc:title>
  <dc:creator/>
  <cp:keywords/>
  <dcterms:created xsi:type="dcterms:W3CDTF">2026-07-23T12:58:38Z</dcterms:created>
  <dcterms:modified xsi:type="dcterms:W3CDTF">2026-07-23T12:58:38Z</dcterms:modified>
</cp:coreProperties>
</file>

<file path=docProps/custom.xml><?xml version="1.0" encoding="utf-8"?>
<Properties xmlns="http://schemas.openxmlformats.org/officeDocument/2006/custom-properties" xmlns:vt="http://schemas.openxmlformats.org/officeDocument/2006/docPropsVTypes"/>
</file>